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p>
    <w:bookmarkStart w:id="26" w:name="project-manager-cover-letter"/>
    <w:p>
      <w:pPr>
        <w:pStyle w:val="Heading1"/>
      </w:pPr>
      <w:r>
        <w:t xml:space="preserve">Project Manager 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Link]</w:t>
      </w:r>
    </w:p>
    <w:p>
      <w:pPr>
        <w:pStyle w:val="BodyText"/>
      </w:pPr>
      <w:r>
        <w:t xml:space="preserve">[Date]</w:t>
      </w:r>
    </w:p>
    <w:p>
      <w:pPr>
        <w:pStyle w:val="BodyText"/>
      </w:pPr>
      <w:r>
        <w:rPr>
          <w:bCs/>
          <w:b/>
        </w:rPr>
        <w:t xml:space="preserve">Recruiting Team</w:t>
      </w:r>
      <w:r>
        <w:br/>
      </w:r>
      <w:r>
        <w:t xml:space="preserve">[Company Name]</w:t>
      </w:r>
      <w:r>
        <w:br/>
      </w:r>
      <w:r>
        <w:t xml:space="preserve">[Company Address]</w:t>
      </w:r>
      <w:r>
        <w:br/>
      </w:r>
      <w:r>
        <w:t xml:space="preserve">Zurich, Switzerland</w:t>
      </w:r>
    </w:p>
    <w:bookmarkStart w:id="25" w:name="dear-hiring-manager"/>
    <w:p>
      <w:pPr>
        <w:pStyle w:val="Heading2"/>
      </w:pPr>
      <w:r>
        <w:t xml:space="preserve">Dear Hiring Manager,</w:t>
      </w:r>
    </w:p>
    <w:p>
      <w:pPr>
        <w:pStyle w:val="FirstParagraph"/>
      </w:pPr>
      <w:r>
        <w:t xml:space="preserve">I am writing to express my enthusiastic interest in the Project Manager position at [Company Name] in Switzerland Zurich. With over [X years] of experience leading cross-functional teams and delivering complex projects across diverse industries, I am eager to contribute my expertise to a dynamic organization like yours. My background aligns seamlessly with the demands of project management in Switzerland’s innovative and precision-driven business environment, where strategic execution and cultural adaptability are paramount.</w:t>
      </w:r>
    </w:p>
    <w:bookmarkStart w:id="20" w:name="X7fe821294f0b41c409a5e803ca2e984c6865062"/>
    <w:p>
      <w:pPr>
        <w:pStyle w:val="Heading3"/>
      </w:pPr>
      <w:r>
        <w:t xml:space="preserve">Why Project Manager? A Career Rooted in Leadership and Precision</w:t>
      </w:r>
    </w:p>
    <w:p>
      <w:pPr>
        <w:pStyle w:val="FirstParagraph"/>
      </w:pPr>
      <w:r>
        <w:t xml:space="preserve">As a seasoned Project Manager, I have consistently demonstrated my ability to translate organizational goals into actionable plans while navigating the intricacies of resource allocation, risk mitigation, and stakeholder engagement. In my previous role at [Previous Company], I led a $2 million digital transformation initiative for a multinational client in the healthcare sector. This project required coordinating teams across three continents, ensuring compliance with stringent regulatory standards, and maintaining strict adherence to deadlines. The successful delivery of this project not only exceeded client expectations but also strengthened our partnership, resulting in a 30% increase in subsequent contract value.</w:t>
      </w:r>
    </w:p>
    <w:p>
      <w:pPr>
        <w:pStyle w:val="BodyText"/>
      </w:pPr>
      <w:r>
        <w:t xml:space="preserve">My approach to project management is deeply rooted in the principles of Agile and Waterfall methodologies, with a strong emphasis on continuous improvement and stakeholder alignment. I am certified as a Project Management Professional (PMP) and hold additional expertise in PRINCE2, which has enabled me to adapt my strategies to the unique needs of each project. In Switzerland Zurich, where innovation thrives alongside tradition, I believe my ability to balance structured planning with flexible execution is a significant asset.</w:t>
      </w:r>
    </w:p>
    <w:bookmarkEnd w:id="20"/>
    <w:bookmarkStart w:id="21" w:name="Xd9927808cf4db1ef2818966015d7fc68f5f5f12"/>
    <w:p>
      <w:pPr>
        <w:pStyle w:val="Heading3"/>
      </w:pPr>
      <w:r>
        <w:t xml:space="preserve">Switzerland Zurich: A Hub of Innovation and Collaboration</w:t>
      </w:r>
    </w:p>
    <w:p>
      <w:pPr>
        <w:pStyle w:val="FirstParagraph"/>
      </w:pPr>
      <w:r>
        <w:t xml:space="preserve">Switzerland Zurich has long been a beacon of excellence in technology, finance, and engineering. As a Project Manager, I am particularly drawn to the region’s emphasis on precision, quality, and collaboration. Zurich’s thriving startup ecosystem, coupled with its reputation as a global financial center, creates an environment where project managers play a critical role in driving progress while navigating cultural and linguistic diversity.</w:t>
      </w:r>
    </w:p>
    <w:p>
      <w:pPr>
        <w:pStyle w:val="BodyText"/>
      </w:pPr>
      <w:r>
        <w:t xml:space="preserve">Having spent [X years] working with international teams across Europe and Asia, I have developed a nuanced understanding of the Swiss business culture. In Switzerland, projects are often characterized by their meticulous planning, attention to detail, and long-term vision—qualities that resonate deeply with my professional philosophy. For instance, in a recent project for a Swiss-based fintech firm, I collaborated with local stakeholders to implement a blockchain solution that required close alignment with regulatory frameworks and cross-border collaboration. This experience reinforced my belief that Switzerland Zurich is an ideal setting for project managers who prioritize both technical excellence and cultural sensitivity.</w:t>
      </w:r>
    </w:p>
    <w:bookmarkEnd w:id="21"/>
    <w:bookmarkStart w:id="22" w:name="key-strengths-and-achievements"/>
    <w:p>
      <w:pPr>
        <w:pStyle w:val="Heading3"/>
      </w:pPr>
      <w:r>
        <w:t xml:space="preserve">Key Strengths and Achievements</w:t>
      </w:r>
    </w:p>
    <w:p>
      <w:pPr>
        <w:pStyle w:val="FirstParagraph"/>
      </w:pPr>
      <w:r>
        <w:t xml:space="preserve">My career as a Project Manager has been defined by a commitment to delivering value through strategic leadership. Some of my key accomplishments include:</w:t>
      </w:r>
    </w:p>
    <w:p>
      <w:pPr>
        <w:numPr>
          <w:ilvl w:val="0"/>
          <w:numId w:val="1001"/>
        </w:numPr>
        <w:pStyle w:val="Compact"/>
      </w:pPr>
      <w:r>
        <w:t xml:space="preserve">Successfully managing a 12-month ERP implementation for a manufacturing client, resulting in a 25% reduction in operational costs.</w:t>
      </w:r>
    </w:p>
    <w:p>
      <w:pPr>
        <w:numPr>
          <w:ilvl w:val="0"/>
          <w:numId w:val="1001"/>
        </w:numPr>
        <w:pStyle w:val="Compact"/>
      </w:pPr>
      <w:r>
        <w:t xml:space="preserve">Establishing cross-functional project governance frameworks that improved communication efficiency by 40% across teams in Germany, France, and Switzerland.</w:t>
      </w:r>
    </w:p>
    <w:p>
      <w:pPr>
        <w:numPr>
          <w:ilvl w:val="0"/>
          <w:numId w:val="1001"/>
        </w:numPr>
        <w:pStyle w:val="Compact"/>
      </w:pPr>
      <w:r>
        <w:t xml:space="preserve">Mentoring junior project managers to adopt best practices in risk management and stakeholder engagement, leading to a 95% project success rate within my team.</w:t>
      </w:r>
    </w:p>
    <w:p>
      <w:pPr>
        <w:pStyle w:val="FirstParagraph"/>
      </w:pPr>
      <w:r>
        <w:t xml:space="preserve">These achievements reflect my ability to lead with clarity, adapt to evolving challenges, and foster a culture of accountability and innovation. In Switzerland Zurich, where collaboration is key to driving large-scale initiatives, I am confident that my skills will contribute meaningfully to your organization’s goals.</w:t>
      </w:r>
    </w:p>
    <w:bookmarkEnd w:id="22"/>
    <w:bookmarkStart w:id="23" w:name="why-company-name"/>
    <w:p>
      <w:pPr>
        <w:pStyle w:val="Heading3"/>
      </w:pPr>
      <w:r>
        <w:t xml:space="preserve">Why [Company Name]?</w:t>
      </w:r>
    </w:p>
    <w:p>
      <w:pPr>
        <w:pStyle w:val="FirstParagraph"/>
      </w:pPr>
      <w:r>
        <w:t xml:space="preserve">[Company Name]’s reputation as a leader in [industry/sector] aligns perfectly with my career aspirations. Your commitment to [specific company value, e.g., "innovation," "customer-centric solutions," or "sustainable development"] resonates with my own professional values. I am particularly inspired by your recent project [mention a specific project or initiative], which exemplifies the kind of impactful work that I aim to contribute to as a Project Manager in Switzerland Zurich.</w:t>
      </w:r>
    </w:p>
    <w:p>
      <w:pPr>
        <w:pStyle w:val="BodyText"/>
      </w:pPr>
      <w:r>
        <w:t xml:space="preserve">What sets [Company Name] apart is its ability to blend cutting-edge technology with a deep understanding of local market dynamics. As someone who thrives in environments where creativity and precision intersect, I am eager to bring my expertise in project lifecycle management, stakeholder engagement, and risk mitigation to your team. I am especially interested in the opportunity to work on projects that leverage Zurich’s unique position as a global innovation hub.</w:t>
      </w:r>
    </w:p>
    <w:bookmarkEnd w:id="23"/>
    <w:bookmarkStart w:id="24" w:name="conclusion"/>
    <w:p>
      <w:pPr>
        <w:pStyle w:val="Heading3"/>
      </w:pPr>
      <w:r>
        <w:t xml:space="preserve">Conclusion</w:t>
      </w:r>
    </w:p>
    <w:p>
      <w:pPr>
        <w:pStyle w:val="FirstParagraph"/>
      </w:pPr>
      <w:r>
        <w:t xml:space="preserve">In conclusion, I am excited about the possibility of joining [Company Name] as a Project Manager in Switzerland Zurich. My proven track record of delivering complex projects, combined with my adaptability and passion for collaboration, makes me an ideal candidate for this role. I would welcome the opportunity to discuss how my skills and experiences can contribute to your team’s continued success.</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dc:title>
  <dc:creator/>
  <dc:language>en</dc:language>
  <cp:keywords/>
  <dcterms:created xsi:type="dcterms:W3CDTF">2026-07-23T08:33:24Z</dcterms:created>
  <dcterms:modified xsi:type="dcterms:W3CDTF">2026-07-23T08:33:24Z</dcterms:modified>
</cp:coreProperties>
</file>

<file path=docProps/custom.xml><?xml version="1.0" encoding="utf-8"?>
<Properties xmlns="http://schemas.openxmlformats.org/officeDocument/2006/custom-properties" xmlns:vt="http://schemas.openxmlformats.org/officeDocument/2006/docPropsVTypes"/>
</file>